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3D27" w:rsidRPr="000E68B3" w:rsidRDefault="00FE29E3">
      <w:pPr>
        <w:rPr>
          <w:b/>
          <w:lang w:val="en-US"/>
        </w:rPr>
      </w:pPr>
      <w:r>
        <w:rPr>
          <w:b/>
          <w:lang w:val="en-US"/>
        </w:rPr>
        <w:t>1.</w:t>
      </w:r>
      <w:r w:rsidR="000E68B3" w:rsidRPr="000E68B3">
        <w:rPr>
          <w:b/>
          <w:lang w:val="en-US"/>
        </w:rPr>
        <w:t xml:space="preserve">Move files from one folder to respective folder 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uch abc.txt def.txt ghi.txt jkl.txt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kdir abc def ghi jkl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 xml:space="preserve">/  abc.txt 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 xml:space="preserve">/  def.txt 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 xml:space="preserve">/  ghi.txt 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  jkl.txt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abc.txt abc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def.txt def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ghi.txt ghi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jkl.txt jkl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-al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tal 8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4 </w:t>
      </w:r>
      <w:r>
        <w:rPr>
          <w:rFonts w:ascii="Lucida Console" w:hAnsi="Lucida Console" w:cs="Lucida Console"/>
          <w:color w:val="6060FF"/>
          <w:sz w:val="18"/>
          <w:szCs w:val="18"/>
        </w:rPr>
        <w:t>..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..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ewFile  copyfiles.sh  echo         forloop  loopfor.txt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assgn1</w:t>
      </w:r>
      <w:r>
        <w:rPr>
          <w:rFonts w:ascii="Lucida Console" w:hAnsi="Lucida Console" w:cs="Lucida Console"/>
          <w:sz w:val="18"/>
          <w:szCs w:val="18"/>
        </w:rPr>
        <w:t xml:space="preserve">/  done          </w:t>
      </w:r>
      <w:r>
        <w:rPr>
          <w:rFonts w:ascii="Lucida Console" w:hAnsi="Lucida Console" w:cs="Lucida Console"/>
          <w:color w:val="6060FF"/>
          <w:sz w:val="18"/>
          <w:szCs w:val="18"/>
        </w:rPr>
        <w:t>foldername</w:t>
      </w:r>
      <w:r>
        <w:rPr>
          <w:rFonts w:ascii="Lucida Console" w:hAnsi="Lucida Console" w:cs="Lucida Console"/>
          <w:sz w:val="18"/>
          <w:szCs w:val="18"/>
        </w:rPr>
        <w:t>/  loopfor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pwd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STATUS-EMBEDDED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-l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tal 0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>
      <w:pPr>
        <w:rPr>
          <w:lang w:val="en-US"/>
        </w:rPr>
      </w:pPr>
    </w:p>
    <w:p w:rsidR="000E68B3" w:rsidRDefault="00FE29E3">
      <w:pPr>
        <w:rPr>
          <w:b/>
          <w:lang w:val="en-US"/>
        </w:rPr>
      </w:pPr>
      <w:r>
        <w:rPr>
          <w:b/>
          <w:lang w:val="en-US"/>
        </w:rPr>
        <w:t>2.</w:t>
      </w:r>
      <w:r w:rsidR="000E68B3" w:rsidRPr="000E68B3">
        <w:rPr>
          <w:b/>
          <w:lang w:val="en-US"/>
        </w:rPr>
        <w:t>Append current date to all log files</w:t>
      </w:r>
    </w:p>
    <w:p w:rsidR="00E25390" w:rsidRPr="00E25390" w:rsidRDefault="00E25390">
      <w:pPr>
        <w:rPr>
          <w:b/>
          <w:sz w:val="24"/>
          <w:szCs w:val="24"/>
          <w:lang w:val="en-US"/>
        </w:rPr>
      </w:pPr>
      <w:r w:rsidRPr="00E25390">
        <w:rPr>
          <w:rFonts w:ascii="Lucida Console" w:hAnsi="Lucida Console" w:cs="Lucida Console"/>
          <w:sz w:val="24"/>
          <w:szCs w:val="24"/>
        </w:rPr>
        <w:t>abc.log.1-"`date +"%d-%m-%Y"`"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abc.log.1 def.log.1 ghi.log.1 jkl.log.1 mno.log.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-a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/   </w:t>
      </w: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 xml:space="preserve">/      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 xml:space="preserve">/      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 xml:space="preserve">/      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       mno.log.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..</w:t>
      </w:r>
      <w:r>
        <w:rPr>
          <w:rFonts w:ascii="Lucida Console" w:hAnsi="Lucida Console" w:cs="Lucida Console"/>
          <w:sz w:val="18"/>
          <w:szCs w:val="18"/>
        </w:rPr>
        <w:t>/  abc.log.1  def.log.1  ghi.log.1  jkl.log.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/bin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ash: ls/bin: No such file or directory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abc.log.1-"`date +"%d-%m-%Y"`"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bc.log.1-16-12-202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$ echo def.log.1-"`date +"%d-%m-%Y"`"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ef.log.1-16-12-202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ghi.log.1-"`date +"%d-%m-%Y"`"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hi.log.1-16-12-202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jkl.log.1-"`date +"%d-%m-%Y"`"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kl.log.1-16-12-2021</w:t>
      </w:r>
    </w:p>
    <w:p w:rsidR="000E68B3" w:rsidRDefault="000E68B3">
      <w:pPr>
        <w:rPr>
          <w:lang w:val="en-US"/>
        </w:rPr>
      </w:pPr>
    </w:p>
    <w:p w:rsidR="000E68B3" w:rsidRDefault="00FE29E3">
      <w:pPr>
        <w:rPr>
          <w:b/>
          <w:lang w:val="en-US"/>
        </w:rPr>
      </w:pPr>
      <w:r>
        <w:rPr>
          <w:b/>
          <w:lang w:val="en-US"/>
        </w:rPr>
        <w:t xml:space="preserve">3. </w:t>
      </w:r>
      <w:r w:rsidR="004B0BDA" w:rsidRPr="004B0BDA">
        <w:rPr>
          <w:b/>
          <w:lang w:val="en-US"/>
        </w:rPr>
        <w:t>Archive files which have modified 7 days ago and move it to your backup folder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ind /f/shweta/STM32PDF/*.pdf -mtime +7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12inch-User-Development-Guide-200327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12inchdatasheet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Astra-30ProcessFlow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AC7760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atasheet STVA151WT-01for12inch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PID_TUne_Cal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ONE-Designer-user-manual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TOOL2019_4.3-User-Development-Guide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Wrist-Cooling-System_using peltier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ads8675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ac7760data (1)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m00124865-stm32f75xxx-and-stm32f74xxx-advanced-armbased-32bit-mcus-stmicroelectronics (1)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m00276557-discovery-kit-with-stm32f769ni-mcu-stmicroelectronics (1)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m00276557-discovery-kit-with-stm32f769ni-mcu-stmicroelectronics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peltier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m32f303c6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m32f303vct6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m32f769ii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v121wt-User-Development-Guide-200327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tec_controller8A_24V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pwd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STATUS-EMBEDDED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kdir backup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/f/shweta/STM32PDF/*.pdf backup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backup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2inch-User-Development-Guide-200327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2inchdatasheet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Astra-30ProcessFlow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DAC7760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Datasheet STVA151WT-01for12inch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PID_TUne_Cal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Project_Schematic_1 (1)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ONE-Designer-user-manual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TOOL2019_4.3-User-Development-Guide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Wrist-Cooling-System_using peltier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ads8675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dac7760data (1)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dm00124865-stm32f75xxx-and-stm32f74xxx-advanced-armbased-32bit-mcus-stmicroelectronics (1)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dm00276557-discovery-kit-with-stm32f769ni-mcu-stmicroelectronics (1)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dm00276557-discovery-kit-with-stm32f769ni-mcu-stmicroelectronics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peltier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m32f303c6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m32f303vct6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m32f769ii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v121wt-User-Development-Guide-200327.pdf</w:t>
      </w:r>
    </w:p>
    <w:p w:rsidR="00FE29E3" w:rsidRDefault="004B0BDA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tec_controller8A_24V.pdf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Default="00FE29E3" w:rsidP="00FE29E3">
      <w:pPr>
        <w:autoSpaceDE w:val="0"/>
        <w:autoSpaceDN w:val="0"/>
        <w:adjustRightInd w:val="0"/>
        <w:spacing w:after="0" w:line="240" w:lineRule="auto"/>
        <w:rPr>
          <w:b/>
          <w:lang w:val="en-US"/>
        </w:rPr>
      </w:pPr>
      <w:r>
        <w:rPr>
          <w:b/>
          <w:lang w:val="en-US"/>
        </w:rPr>
        <w:t>4.Check if folder exist or not</w:t>
      </w:r>
    </w:p>
    <w:p w:rsidR="00E25390" w:rsidRPr="00E25390" w:rsidRDefault="00E25390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bookmarkStart w:id="0" w:name="_GoBack"/>
      <w:bookmarkEnd w:id="0"/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epad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st.txt: line 3: echo/c/Users/STATUS-EMBEDDED/gitbashpractice/assgn1/abc/abc.txt exists.: No such file or directory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st.txt: line 3: echo/c/Users/STATUS-EMBEDDED/gitbashpractice/assgn1/abc exists.: No such file or directory</w:t>
      </w:r>
    </w:p>
    <w:p w:rsidR="00FE29E3" w:rsidRDefault="00FE29E3">
      <w:pPr>
        <w:rPr>
          <w:b/>
          <w:lang w:val="en-US"/>
        </w:rPr>
      </w:pPr>
      <w:r>
        <w:rPr>
          <w:b/>
          <w:noProof/>
          <w:lang w:eastAsia="en-IN"/>
        </w:rPr>
        <w:drawing>
          <wp:inline distT="0" distB="0" distL="0" distR="0">
            <wp:extent cx="5724525" cy="32956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epad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STATUS-EMBEDDED/gitbashpractice/assgn1/xyz does not exist</w:t>
      </w:r>
    </w:p>
    <w:p w:rsidR="00FE29E3" w:rsidRDefault="00FE29E3">
      <w:pPr>
        <w:rPr>
          <w:b/>
          <w:lang w:val="en-US"/>
        </w:rPr>
      </w:pPr>
      <w:r>
        <w:rPr>
          <w:b/>
          <w:noProof/>
          <w:lang w:eastAsia="en-IN"/>
        </w:rPr>
        <w:lastRenderedPageBreak/>
        <w:drawing>
          <wp:inline distT="0" distB="0" distL="0" distR="0" wp14:anchorId="1EB78FE5" wp14:editId="03181677">
            <wp:extent cx="5731510" cy="33413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9E3" w:rsidRDefault="00FE29E3">
      <w:pPr>
        <w:rPr>
          <w:b/>
          <w:lang w:val="en-US"/>
        </w:rPr>
      </w:pPr>
      <w:r>
        <w:rPr>
          <w:b/>
          <w:lang w:val="en-US"/>
        </w:rPr>
        <w:t>5.</w:t>
      </w:r>
      <w:r w:rsidRPr="00FE29E3">
        <w:t xml:space="preserve"> </w:t>
      </w:r>
      <w:r w:rsidRPr="00FE29E3">
        <w:rPr>
          <w:b/>
          <w:lang w:val="en-US"/>
        </w:rPr>
        <w:t>execute command hello and ls and check its execution status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hello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ello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$?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0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'3D Objects'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AppData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40FFFF"/>
          <w:sz w:val="18"/>
          <w:szCs w:val="18"/>
        </w:rPr>
        <w:t>'Application Data'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Arduino Proteus Library.rar'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Contact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Cookies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Document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Download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Favorite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IntelGraphicsProfile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Link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40FFFF"/>
          <w:sz w:val="18"/>
          <w:szCs w:val="18"/>
        </w:rPr>
        <w:t>'Local Settings'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MicrosoftEdgeBackup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Music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40FFFF"/>
          <w:sz w:val="18"/>
          <w:szCs w:val="18"/>
        </w:rPr>
        <w:t>'My Documents'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{f5e607d0-03d6-11ec-8fcc-c465163c841e}.TM.blf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{f5e607d0-03d6-11ec-8fcc-c465163c841e}.TMContainer00000000000000000001.regtrans-ms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{f5e607d0-03d6-11ec-8fcc-c465163c841e}.TMContainer00000000000000000002.regtrans-ms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NetHood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OneDrive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PrintHood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Recent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STM32Cube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STMicroelectronic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'Saved Games'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Searche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SendTo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40FFFF"/>
          <w:sz w:val="18"/>
          <w:szCs w:val="18"/>
        </w:rPr>
        <w:t>'Start Menu'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Templates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Video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abc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copyfiles.sh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data.csv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def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gitbashpractice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.LOG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.LOG2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ini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one_project_1.s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$?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0</w:t>
      </w:r>
    </w:p>
    <w:p w:rsidR="00FE29E3" w:rsidRDefault="00FE29E3">
      <w:pPr>
        <w:rPr>
          <w:b/>
          <w:lang w:val="en-US"/>
        </w:rPr>
      </w:pPr>
    </w:p>
    <w:p w:rsidR="001D153E" w:rsidRDefault="001D153E">
      <w:pPr>
        <w:rPr>
          <w:b/>
          <w:lang w:val="en-US"/>
        </w:rPr>
      </w:pPr>
      <w:r>
        <w:rPr>
          <w:b/>
          <w:lang w:val="en-US"/>
        </w:rPr>
        <w:t>6. Set Environment usersecret=”dH34xJaa23”if it is not already set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nv usersecret=dH34xJaa23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DOMAIN=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S=Windows_NT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MONPROGRAMFILES=C:\Program Files\Common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CESSOR_LEVEL=6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SModulePath=C:\Program Files\WindowsPowerShell\Modules;C:\WINDOWS\system32\WindowsPowerShell\v1.0\Modules;c:\Program Files (x86)\Microsoft SQL Server\110\Tools\PowerShell\Modules\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monProgramW6432=C:\Program Files\Common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monProgramFiles(x86)=C:\Program Files (x86)\Common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TEM_CARCH=x86_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ISPLAY=needs-to-be-defin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OSTNAME=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UBLIC=C:\Users\Public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LDPWD=/c/Users/STATUS-EMBEDDED/gitbashpractice/stage1_review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NFIG_SITE=/etc/config.si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XEPATH=C:\Program Files\Git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TEM_CHOST=x86_64-w64-mingw32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IDAQmxSwitchDir=C:\Program Files (x86)\National Instruments\NI-DAQ\Switch\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NAME=STATUS-EMBEDD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OGONSERVER=\\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CESSOR_ARCHITECTURE=AMD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OCALAPPDATA=C:\Users\STATUS-EMBEDDED\AppData\Local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PUTERNAME=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!::=::\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YSTEMDRIVE=C: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PROFILE=C:\Users\STATUS-EMBEDD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ATHEXT=.COM;.EXE;.BAT;.CMD;.VBS;.VBE;.JS;.JSE;.WSF;.WSH;.MSC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YSTEMROOT=C:\WINDOW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DOMAIN_ROAMINGPROFILE=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CESSOR_IDENTIFIER=Intel64 Family 6 Model 158 Stepping 10, GenuineIntel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INGW_PACKAGE_PREFIX=mingw-w64-x86_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eDriveConsumer=C:\Users\STATUS-EMBEDDED\OneDriv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WD=/c/Users/STATUS-EMBEDDED/gitbashpractic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SH_ASKPASS=/mingw64/bin/git-askpass.ex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OME=/c/Users/STATUS-EMBEDD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MP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C_CTYPE=en_US.UTF-8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RM_PROGRAM=mintty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RM_PROGRAM_VERSION=3.5.2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TEM_PREFIX=/mingw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eDrive=C:\Users\STATUS-EMBEDDED\OneDriv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CESSOR_REVISION=9e0a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MPDIR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UMBER_OF_PROCESSORS=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gramW6432=C:\Program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_JAVA_OPTIONS=-Djava.net.preferIPv4Stack=tru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SPEC=C:\WINDOWS\system32\cmd.ex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PDATA=C:\Users\STATUS-EMBEDDED\AppData\Roaming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RM=xterm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HELL=/usr/bin/bash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IEXTCCOMPILERSUPP=C:\Program Files (x86)\National Instruments\Shared\ExternalCompilerSupport\C\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INDIR=C:\WINDOW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INGW_CHOST=x86_64-w64-mingw32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gramData=C:\ProgramData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HLVL=2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LINK_PROTOCOL=ssh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PROGRAMFILES=C:\Program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CLOCAL_PATH=/mingw64/share/aclocal:/usr/share/aclocal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=enable_pcon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ANPATH=/mingw64/local/man:/mingw64/share/man:/usr/local/man:/usr/share/man:/usr/man:/share/man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RIGINAL_TEMP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RIGINAL_TMP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LLUSERSPROFILE=C:\ProgramData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MP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ava_home=C:\Program Files\Java\jdk-17.0.1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riverData=C:\Windows\System32\Drivers\DriverData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TEM=MINGW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INGW_PREFIX=/mingw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ESSIONNAME=Consol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gramFiles(x86)=C:\Program Files (x86)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ATH=/c/Users/STATUS-EMBEDDED/bin:/mingw64/bin:/usr/local/bin:/usr/bin:/bin:/mingw64/bin:/usr/bin:/c/Users/STATUS-EMBEDDED/bin:/c/Program Files (x86)/Java/jdk-17.0.1/bin:/c/Program Files/Common Files/Oracle/Java/javapath:/c/ProgramData/Oracle/Java/javapath:/c/Program Files (x86)/Common Files/Oracle/Java/javapath:/c/WINDOWS/system32:/c/WINDOWS:/c/WINDOWS/System32/Wbem:/c/WINDOWS/System32/WindowsPowerShell/v1.0:/c/WINDOWS/System32/OpenSSH:/c/Program Files (x86)/STMicroelectronics/STM32 ST-LINK Utility/ST-LINK Utility:/c/Program Files/PuTTY:/c/Program Files (x86)/Microsoft SQL Server/110/Tools/Binn:/c/Program Files/Microsoft SQL Server/110/Tools/Binn:/c/Program Files/Microsoft SQL Server/110/DTS/Binn:/c/Program Files (x86)/Microsoft SQL Server/110/Tools/Binn/ManagementStudio:/c/Program Files (x86)/Microsoft SQL Server/110/DTS/Binn:/cmd:/c/Users/STATUS-EMBEDDED/AppData/Local/Microsoft/WindowsApps:/usr/bin/vendor_perl:/usr/bin/core_perl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S1=\[\033]0;$TITLEPREFIX:$PWD\007\]\n\[\033[32m\]\u@\h \[\033[35m\]$MSYSTEM \[\033[33m\]\w\[\033[36m\]`__git_ps1`\[\033[0m\]\n$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OMEDRIVE=C: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KG_CONFIG_PATH=/mingw64/lib/pkgconfig:/mingw64/share/pkgconfig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NFOPATH=/usr/local/info:/usr/share/info:/usr/info:/share/info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OMEPATH=\Users\STATUS-EMBEDD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RIGINAL_PATH=/mingw64/bin:/usr/bin:/c/Users/STATUS-EMBEDDED/bin:/c/Program Files (x86)/Java/jdk-17.0.1/bin:/c/Program Files/Common Files/Oracle/Java/javapath:/c/ProgramData/Oracle/Java/javapath:/c/Program Files (x86)/Common Files/Oracle/Java/javapath:/c/WINDOWS/system32:/c/WINDOWS:/c/WINDOWS/System32/Wbem:/c/WINDOWS/System32/WindowsPowerShell/v1.0:/c/WINDOWS/System32/OpenSSH:/c/Program Files (x86)/STMicroelectronics/STM32 ST-LINK Utility/ST-LINK Utility:/c/Program Files/PuTTY:/c/Program Files (x86)/Microsoft SQL Server/110/Tools/Binn:/c/Program Files/Microsoft SQL Server/110/Tools/Binn:/c/Program Files/Microsoft SQL Server/110/DTS/Binn:/c/Program Files (x86)/Microsoft SQL Server/110/Tools/Binn/ManagementStudio:/c/Program Files (x86)/Microsoft SQL Server/110/DTS/Binn:/cmd:/c/Users/STATUS-EMBEDDED/AppData/Local/Microsoft/WindowsApp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ava-home=C:\Program Files (x86)\Java\jdk-17.0.1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_=/usr/bin/env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secret=dH34xJaa23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1D153E" w:rsidRDefault="001D153E">
      <w:pPr>
        <w:rPr>
          <w:b/>
          <w:lang w:val="en-US"/>
        </w:rPr>
      </w:pPr>
    </w:p>
    <w:p w:rsidR="001D153E" w:rsidRDefault="00552FE8">
      <w:pPr>
        <w:rPr>
          <w:b/>
          <w:lang w:val="en-US"/>
        </w:rPr>
      </w:pPr>
      <w:r>
        <w:rPr>
          <w:b/>
          <w:lang w:val="en-US"/>
        </w:rPr>
        <w:t xml:space="preserve">7.find word in all files and print number of occurance 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rep -c -R 'echo'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random.txt:1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abc/abc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abc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12inch-User-Development-Guide-200327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12inchdatasheet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ads8675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Astra-30ProcessFlow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AC7760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ac7760data (1)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atasheet STVA151WT-01for12inch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m00124865-stm32f75xxx-and-stm32f74xxx-advanced-armbased-32bit-mcus-stmicroelectronics (1)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m00276557-discovery-kit-with-stm32f769ni-mcu-stmicroelectronics (1)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assgn1/backup/dm00276557-discovery-kit-with-stm32f769ni-mcu-stmicroelectronics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peltier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PID_TUne_Cal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Project_Schematic_1 (1)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m32f303c6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m32f303vct6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m32f769ii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ONE-Designer-user-manual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v121wt-User-Development-Guide-200327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tec_controller8A_24V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TOOL2019_4.3-User-Development-Guide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Wrist-Cooling-System_using peltier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def/def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def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filetest.txt:2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ghi/ghi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ghi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jkl/jkl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jkl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mno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test.txt:2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pyfiles.sh:1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y4.sh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one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cho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vfile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ldername/random.txt:1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rloop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oopfor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oopfor.txt:2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ldfile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ge1_review/Add.java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ge1_review/Division.cs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ge1_review/Multiply.py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ge1_review/Sub.js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552FE8" w:rsidRDefault="00552FE8">
      <w:pPr>
        <w:rPr>
          <w:b/>
          <w:lang w:val="en-US"/>
        </w:rPr>
      </w:pPr>
    </w:p>
    <w:p w:rsidR="00C66C97" w:rsidRDefault="00C66C97">
      <w:pPr>
        <w:rPr>
          <w:b/>
          <w:lang w:val="en-US"/>
        </w:rPr>
      </w:pPr>
      <w:r>
        <w:rPr>
          <w:b/>
          <w:lang w:val="en-US"/>
        </w:rPr>
        <w:t xml:space="preserve">8.print  employee name and total pay 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awk '{print $2,$7}' data.csv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mployeeName TotalPay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ATHANIEL 567595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ARY 538909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LBERT 335279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RISTOPHER 332343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ATRICK 326373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VID 316285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LSON 315981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VID 307899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OANNE 302377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ATRICIA 297608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DWARD 294580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OOJA 20000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C66C97" w:rsidRDefault="00C66C97">
      <w:pPr>
        <w:rPr>
          <w:b/>
          <w:lang w:val="en-US"/>
        </w:rPr>
      </w:pPr>
      <w:r>
        <w:rPr>
          <w:b/>
          <w:lang w:val="en-US"/>
        </w:rPr>
        <w:t>9.Aggregate total pay whoes job title is CAPTAIN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data.csv | grep CAPTAIN | awk '{total+=$4}END{print total/NR}'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6142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C66C97" w:rsidRDefault="00C66C97">
      <w:pPr>
        <w:rPr>
          <w:b/>
          <w:lang w:val="en-US"/>
        </w:rPr>
      </w:pPr>
      <w:r>
        <w:rPr>
          <w:b/>
          <w:lang w:val="en-US"/>
        </w:rPr>
        <w:t>10.</w:t>
      </w:r>
      <w:r w:rsidR="00461932">
        <w:rPr>
          <w:b/>
          <w:lang w:val="en-US"/>
        </w:rPr>
        <w:t>print average of base pay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data.csv | awk '{total+=$4}END{print total/NR}'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47359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lastRenderedPageBreak/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461932" w:rsidRDefault="00461932">
      <w:pPr>
        <w:rPr>
          <w:b/>
          <w:lang w:val="en-US"/>
        </w:rPr>
      </w:pPr>
    </w:p>
    <w:p w:rsidR="00461932" w:rsidRDefault="00461932">
      <w:pPr>
        <w:rPr>
          <w:b/>
          <w:lang w:val="en-US"/>
        </w:rPr>
      </w:pPr>
      <w:r>
        <w:rPr>
          <w:b/>
          <w:lang w:val="en-US"/>
        </w:rPr>
        <w:t>10.Find the difference between original file and updated fil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kdir original updated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original.txt updated.txt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original.txt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updated.txt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diff original.txt updated.txt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0a1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 Tamil Nadu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,3c3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Uttar Pradesh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Kolkata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--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 Andhra Pradesh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5c5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Jammu and Kashmir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\ No newline at end of fil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--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 Uttar pradesh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\ No newline at end of fil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7A6897" w:rsidRDefault="007A6897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A6897" w:rsidRDefault="007A6897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7A6897">
      <w:pPr>
        <w:rPr>
          <w:b/>
          <w:lang w:val="en-US"/>
        </w:rPr>
      </w:pPr>
      <w:r>
        <w:rPr>
          <w:b/>
          <w:lang w:val="en-US"/>
        </w:rPr>
        <w:t xml:space="preserve">Use linux command to search word and print occurences in linux 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rep -c basename stage2.sh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0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casestatement1.sh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rep -c echo casestatement1.sh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6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7A6897" w:rsidRDefault="007A6897">
      <w:pPr>
        <w:rPr>
          <w:b/>
          <w:lang w:val="en-US"/>
        </w:rPr>
      </w:pPr>
    </w:p>
    <w:p w:rsidR="007A6897" w:rsidRDefault="007A6897">
      <w:pPr>
        <w:rPr>
          <w:b/>
          <w:lang w:val="en-US"/>
        </w:rPr>
      </w:pPr>
    </w:p>
    <w:p w:rsidR="00461932" w:rsidRDefault="00461932">
      <w:pPr>
        <w:rPr>
          <w:b/>
          <w:lang w:val="en-US"/>
        </w:rPr>
      </w:pPr>
    </w:p>
    <w:p w:rsidR="00C66C97" w:rsidRPr="004B0BDA" w:rsidRDefault="00C66C97">
      <w:pPr>
        <w:rPr>
          <w:b/>
          <w:lang w:val="en-US"/>
        </w:rPr>
      </w:pPr>
    </w:p>
    <w:sectPr w:rsidR="00C66C97" w:rsidRPr="004B0B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DIzNTMxNTE0NbBQ0lEKTi0uzszPAykwrgUAcX1n9SwAAAA="/>
  </w:docVars>
  <w:rsids>
    <w:rsidRoot w:val="000E68B3"/>
    <w:rsid w:val="000E68B3"/>
    <w:rsid w:val="001D153E"/>
    <w:rsid w:val="00461932"/>
    <w:rsid w:val="004B0BDA"/>
    <w:rsid w:val="00552FE8"/>
    <w:rsid w:val="007A6897"/>
    <w:rsid w:val="00C66C97"/>
    <w:rsid w:val="00E25390"/>
    <w:rsid w:val="00EF3D27"/>
    <w:rsid w:val="00FE2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237232-917B-428D-ACAB-FFB1B5998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1</Pages>
  <Words>2237</Words>
  <Characters>1275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dcterms:created xsi:type="dcterms:W3CDTF">2021-12-16T07:17:00Z</dcterms:created>
  <dcterms:modified xsi:type="dcterms:W3CDTF">2021-12-21T12:27:00Z</dcterms:modified>
</cp:coreProperties>
</file>